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4" w:type="dxa"/>
        <w:tblInd w:w="-4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755"/>
        <w:gridCol w:w="6169"/>
      </w:tblGrid>
      <w:tr w:rsidR="00EC503E" w:rsidRPr="002B5C1A" w14:paraId="0B0AEF12" w14:textId="77777777" w:rsidTr="00EC503E">
        <w:trPr>
          <w:trHeight w:val="287"/>
        </w:trPr>
        <w:tc>
          <w:tcPr>
            <w:tcW w:w="3755" w:type="dxa"/>
          </w:tcPr>
          <w:p w14:paraId="2F990E0F" w14:textId="5CAF7D93" w:rsidR="00EC503E" w:rsidRPr="002E1769" w:rsidRDefault="00EC503E" w:rsidP="00EF7A4F">
            <w:pPr>
              <w:rPr>
                <w:rFonts w:ascii="Cf Garamond" w:hAnsi="Cf Garamond"/>
              </w:rPr>
            </w:pPr>
            <w:r>
              <w:rPr>
                <w:rFonts w:ascii="Cf Garamond" w:hAnsi="Cf Garamond"/>
                <w:noProof/>
              </w:rPr>
              <w:drawing>
                <wp:inline distT="0" distB="0" distL="0" distR="0" wp14:anchorId="7F3BECB5" wp14:editId="31B0849B">
                  <wp:extent cx="1310640" cy="1143000"/>
                  <wp:effectExtent l="0" t="0" r="3810" b="0"/>
                  <wp:docPr id="591036547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783" b="8695"/>
                          <a:stretch/>
                        </pic:blipFill>
                        <pic:spPr bwMode="auto">
                          <a:xfrm>
                            <a:off x="0" y="0"/>
                            <a:ext cx="131064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69" w:type="dxa"/>
          </w:tcPr>
          <w:p w14:paraId="1DBD1A3C" w14:textId="435B67F6" w:rsidR="00EC503E" w:rsidRPr="002E1769" w:rsidRDefault="00EC503E" w:rsidP="00EC503E">
            <w:pPr>
              <w:jc w:val="right"/>
              <w:rPr>
                <w:rFonts w:ascii="Cf Garamond" w:hAnsi="Cf Garamond"/>
              </w:rPr>
            </w:pPr>
            <w:r>
              <w:rPr>
                <w:rFonts w:ascii="Cf Garamond" w:hAnsi="Cf Garamond"/>
                <w:noProof/>
              </w:rPr>
              <w:drawing>
                <wp:inline distT="0" distB="0" distL="0" distR="0" wp14:anchorId="73935C6F" wp14:editId="21C13E51">
                  <wp:extent cx="1045845" cy="1204468"/>
                  <wp:effectExtent l="0" t="0" r="1905" b="0"/>
                  <wp:docPr id="903242968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6568" cy="1205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82496D" w14:textId="77777777" w:rsidR="0098436B" w:rsidRPr="0098436B" w:rsidRDefault="0098436B" w:rsidP="0098436B">
      <w:pPr>
        <w:ind w:left="-900" w:right="-694"/>
        <w:jc w:val="center"/>
        <w:rPr>
          <w:rFonts w:eastAsia="Calibri"/>
          <w:b/>
          <w:sz w:val="26"/>
          <w:szCs w:val="26"/>
          <w:lang w:eastAsia="en-US"/>
        </w:rPr>
      </w:pPr>
      <w:r w:rsidRPr="0098436B">
        <w:rPr>
          <w:rFonts w:eastAsia="Calibri"/>
          <w:b/>
          <w:sz w:val="26"/>
          <w:szCs w:val="26"/>
          <w:lang w:eastAsia="en-US"/>
        </w:rPr>
        <w:t>ΑΙΤΗΣΗ ΣΥΜΜΕΤΟΧΗΣ</w:t>
      </w:r>
    </w:p>
    <w:p w14:paraId="4A47A3CD" w14:textId="73BADC14" w:rsidR="0098436B" w:rsidRPr="0098436B" w:rsidRDefault="0098436B" w:rsidP="0098436B">
      <w:pPr>
        <w:ind w:left="-900" w:right="-694"/>
        <w:jc w:val="center"/>
        <w:rPr>
          <w:rFonts w:eastAsia="Calibri"/>
          <w:b/>
          <w:sz w:val="26"/>
          <w:szCs w:val="26"/>
          <w:lang w:eastAsia="en-US"/>
        </w:rPr>
      </w:pPr>
      <w:r w:rsidRPr="0098436B">
        <w:rPr>
          <w:rFonts w:eastAsia="Calibri"/>
          <w:b/>
          <w:sz w:val="26"/>
          <w:szCs w:val="26"/>
          <w:lang w:eastAsia="en-US"/>
        </w:rPr>
        <w:t xml:space="preserve">ΣΤΟ ΠΡΟΓΡΑΜΜΑ ΠΡΑΚΤΙΚΗΣ ΑΣΚΗΣΗΣ </w:t>
      </w:r>
      <w:r>
        <w:rPr>
          <w:rFonts w:eastAsia="Calibri"/>
          <w:b/>
          <w:sz w:val="26"/>
          <w:szCs w:val="26"/>
          <w:lang w:eastAsia="en-US"/>
        </w:rPr>
        <w:t>ΠΑΝ.</w:t>
      </w:r>
      <w:r w:rsidRPr="0098436B">
        <w:rPr>
          <w:rFonts w:eastAsia="Calibri"/>
          <w:b/>
          <w:sz w:val="26"/>
          <w:szCs w:val="26"/>
          <w:lang w:eastAsia="en-US"/>
        </w:rPr>
        <w:t xml:space="preserve"> ΠΑΤΡΩΝ</w:t>
      </w:r>
    </w:p>
    <w:p w14:paraId="3963DB12" w14:textId="66B94C18" w:rsidR="0098436B" w:rsidRPr="001B7FA5" w:rsidRDefault="001B7FA5" w:rsidP="0098436B">
      <w:pPr>
        <w:ind w:left="-900" w:right="-694"/>
        <w:jc w:val="center"/>
        <w:rPr>
          <w:rFonts w:eastAsia="Calibri"/>
          <w:b/>
          <w:sz w:val="26"/>
          <w:szCs w:val="26"/>
          <w:lang w:val="en-US" w:eastAsia="en-US"/>
        </w:rPr>
      </w:pPr>
      <w:r>
        <w:rPr>
          <w:rFonts w:eastAsia="Calibri"/>
          <w:b/>
          <w:sz w:val="26"/>
          <w:szCs w:val="26"/>
          <w:lang w:eastAsia="en-US"/>
        </w:rPr>
        <w:t xml:space="preserve">ΑΚΑΔΗΜΑΪΚΟΥ ΕΤΟΥΣ </w:t>
      </w:r>
      <w:r w:rsidR="00BF34D0" w:rsidRPr="00BF34D0">
        <w:rPr>
          <w:rFonts w:eastAsia="Calibri"/>
          <w:b/>
          <w:sz w:val="26"/>
          <w:szCs w:val="26"/>
          <w:lang w:eastAsia="en-US"/>
        </w:rPr>
        <w:t>202</w:t>
      </w:r>
      <w:r w:rsidR="00EC503E">
        <w:rPr>
          <w:rFonts w:eastAsia="Calibri"/>
          <w:b/>
          <w:sz w:val="26"/>
          <w:szCs w:val="26"/>
          <w:lang w:eastAsia="en-US"/>
        </w:rPr>
        <w:t>3</w:t>
      </w:r>
      <w:r w:rsidR="000745D4">
        <w:rPr>
          <w:rFonts w:eastAsia="Calibri"/>
          <w:b/>
          <w:sz w:val="26"/>
          <w:szCs w:val="26"/>
          <w:lang w:eastAsia="en-US"/>
        </w:rPr>
        <w:t>-202</w:t>
      </w:r>
      <w:r w:rsidR="00EC503E">
        <w:rPr>
          <w:rFonts w:eastAsia="Calibri"/>
          <w:b/>
          <w:sz w:val="26"/>
          <w:szCs w:val="26"/>
          <w:lang w:eastAsia="en-US"/>
        </w:rPr>
        <w:t>4</w:t>
      </w:r>
    </w:p>
    <w:p w14:paraId="46D81516" w14:textId="70D35D76" w:rsidR="0098436B" w:rsidRPr="0098436B" w:rsidRDefault="0098436B" w:rsidP="0098436B">
      <w:pPr>
        <w:spacing w:after="200" w:line="276" w:lineRule="auto"/>
        <w:ind w:left="-900" w:right="-694"/>
        <w:jc w:val="center"/>
        <w:rPr>
          <w:rFonts w:eastAsia="Calibri"/>
          <w:b/>
          <w:sz w:val="26"/>
          <w:szCs w:val="26"/>
          <w:lang w:eastAsia="en-US"/>
        </w:rPr>
      </w:pPr>
      <w:r w:rsidRPr="0098436B">
        <w:rPr>
          <w:rFonts w:eastAsia="Calibri"/>
          <w:b/>
          <w:sz w:val="26"/>
          <w:szCs w:val="26"/>
          <w:lang w:eastAsia="en-US"/>
        </w:rPr>
        <w:t>ΤΜΗΜΑ</w:t>
      </w:r>
      <w:r w:rsidR="001B7FA5">
        <w:rPr>
          <w:rFonts w:eastAsia="Calibri"/>
          <w:b/>
          <w:sz w:val="26"/>
          <w:szCs w:val="26"/>
          <w:lang w:eastAsia="en-US"/>
        </w:rPr>
        <w:t xml:space="preserve"> ΓΕΩΛΟΓΙΑΣ</w:t>
      </w:r>
    </w:p>
    <w:tbl>
      <w:tblPr>
        <w:tblW w:w="10180" w:type="dxa"/>
        <w:tblInd w:w="-7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339"/>
        <w:gridCol w:w="3413"/>
        <w:gridCol w:w="2652"/>
        <w:gridCol w:w="1776"/>
      </w:tblGrid>
      <w:tr w:rsidR="0098436B" w:rsidRPr="0098436B" w14:paraId="15B23B77" w14:textId="77777777" w:rsidTr="009E5C4C">
        <w:trPr>
          <w:trHeight w:val="660"/>
        </w:trPr>
        <w:tc>
          <w:tcPr>
            <w:tcW w:w="2339" w:type="dxa"/>
            <w:vAlign w:val="center"/>
          </w:tcPr>
          <w:p w14:paraId="6AADB4C5" w14:textId="77777777" w:rsidR="0098436B" w:rsidRPr="0098436B" w:rsidRDefault="0098436B" w:rsidP="0098436B">
            <w:pPr>
              <w:rPr>
                <w:b/>
                <w:sz w:val="22"/>
                <w:szCs w:val="22"/>
                <w:lang w:eastAsia="en-US"/>
              </w:rPr>
            </w:pPr>
            <w:r w:rsidRPr="0098436B">
              <w:rPr>
                <w:b/>
                <w:sz w:val="22"/>
                <w:szCs w:val="22"/>
                <w:lang w:eastAsia="en-US"/>
              </w:rPr>
              <w:t>Ονοματεπώνυμο:</w:t>
            </w:r>
          </w:p>
        </w:tc>
        <w:tc>
          <w:tcPr>
            <w:tcW w:w="7841" w:type="dxa"/>
            <w:gridSpan w:val="3"/>
          </w:tcPr>
          <w:p w14:paraId="24FCEA38" w14:textId="77777777" w:rsidR="0098436B" w:rsidRPr="0098436B" w:rsidRDefault="0098436B" w:rsidP="0098436B">
            <w:pPr>
              <w:jc w:val="both"/>
              <w:rPr>
                <w:sz w:val="22"/>
                <w:szCs w:val="22"/>
                <w:lang w:eastAsia="en-US"/>
              </w:rPr>
            </w:pPr>
          </w:p>
        </w:tc>
      </w:tr>
      <w:tr w:rsidR="0098436B" w:rsidRPr="0098436B" w14:paraId="74D84130" w14:textId="77777777" w:rsidTr="009E5C4C">
        <w:trPr>
          <w:trHeight w:val="284"/>
        </w:trPr>
        <w:tc>
          <w:tcPr>
            <w:tcW w:w="2339" w:type="dxa"/>
            <w:vAlign w:val="center"/>
          </w:tcPr>
          <w:p w14:paraId="71A004E4" w14:textId="77777777" w:rsidR="0098436B" w:rsidRPr="0098436B" w:rsidRDefault="0098436B" w:rsidP="0098436B">
            <w:pPr>
              <w:rPr>
                <w:b/>
                <w:sz w:val="22"/>
                <w:szCs w:val="22"/>
                <w:lang w:eastAsia="en-US"/>
              </w:rPr>
            </w:pPr>
            <w:r w:rsidRPr="0098436B">
              <w:rPr>
                <w:b/>
                <w:sz w:val="22"/>
                <w:szCs w:val="22"/>
                <w:lang w:eastAsia="en-US"/>
              </w:rPr>
              <w:t xml:space="preserve">Αριθμός Μητρώου: </w:t>
            </w:r>
          </w:p>
        </w:tc>
        <w:tc>
          <w:tcPr>
            <w:tcW w:w="3413" w:type="dxa"/>
          </w:tcPr>
          <w:p w14:paraId="22E895AB" w14:textId="77777777" w:rsidR="0098436B" w:rsidRPr="0098436B" w:rsidRDefault="0098436B" w:rsidP="0098436B">
            <w:pPr>
              <w:jc w:val="both"/>
              <w:rPr>
                <w:sz w:val="22"/>
                <w:szCs w:val="22"/>
                <w:lang w:eastAsia="en-US"/>
              </w:rPr>
            </w:pPr>
          </w:p>
        </w:tc>
        <w:tc>
          <w:tcPr>
            <w:tcW w:w="2652" w:type="dxa"/>
          </w:tcPr>
          <w:p w14:paraId="4FC277E5" w14:textId="77777777" w:rsidR="0098436B" w:rsidRPr="0098436B" w:rsidRDefault="0098436B" w:rsidP="0098436B">
            <w:pPr>
              <w:rPr>
                <w:b/>
                <w:sz w:val="22"/>
                <w:szCs w:val="22"/>
                <w:lang w:eastAsia="en-US"/>
              </w:rPr>
            </w:pPr>
            <w:r w:rsidRPr="0098436B">
              <w:rPr>
                <w:b/>
                <w:sz w:val="22"/>
                <w:szCs w:val="22"/>
                <w:lang w:eastAsia="en-US"/>
              </w:rPr>
              <w:t>Έτος 1</w:t>
            </w:r>
            <w:r w:rsidRPr="0098436B">
              <w:rPr>
                <w:b/>
                <w:sz w:val="22"/>
                <w:szCs w:val="22"/>
                <w:vertAlign w:val="superscript"/>
                <w:lang w:eastAsia="en-US"/>
              </w:rPr>
              <w:t>ης</w:t>
            </w:r>
            <w:r w:rsidRPr="0098436B">
              <w:rPr>
                <w:b/>
                <w:sz w:val="22"/>
                <w:szCs w:val="22"/>
                <w:lang w:eastAsia="en-US"/>
              </w:rPr>
              <w:t xml:space="preserve"> εγγραφής:</w:t>
            </w:r>
          </w:p>
        </w:tc>
        <w:tc>
          <w:tcPr>
            <w:tcW w:w="1776" w:type="dxa"/>
          </w:tcPr>
          <w:p w14:paraId="727E5D90" w14:textId="77777777" w:rsidR="0098436B" w:rsidRPr="0098436B" w:rsidRDefault="0098436B" w:rsidP="0098436B">
            <w:pPr>
              <w:jc w:val="both"/>
              <w:rPr>
                <w:b/>
                <w:sz w:val="22"/>
                <w:szCs w:val="22"/>
                <w:lang w:eastAsia="en-US"/>
              </w:rPr>
            </w:pPr>
          </w:p>
        </w:tc>
      </w:tr>
      <w:tr w:rsidR="0098436B" w:rsidRPr="0098436B" w14:paraId="24FDD539" w14:textId="77777777" w:rsidTr="009E5C4C">
        <w:trPr>
          <w:trHeight w:val="284"/>
        </w:trPr>
        <w:tc>
          <w:tcPr>
            <w:tcW w:w="2339" w:type="dxa"/>
            <w:vAlign w:val="center"/>
          </w:tcPr>
          <w:p w14:paraId="2749D396" w14:textId="77777777" w:rsidR="0098436B" w:rsidRPr="0098436B" w:rsidRDefault="0098436B" w:rsidP="0098436B">
            <w:pPr>
              <w:rPr>
                <w:b/>
                <w:sz w:val="22"/>
                <w:szCs w:val="22"/>
                <w:lang w:eastAsia="en-US"/>
              </w:rPr>
            </w:pPr>
            <w:r w:rsidRPr="0098436B">
              <w:rPr>
                <w:b/>
                <w:sz w:val="22"/>
                <w:szCs w:val="22"/>
                <w:lang w:eastAsia="en-US"/>
              </w:rPr>
              <w:t xml:space="preserve">Τηλέφωνο </w:t>
            </w:r>
            <w:r w:rsidRPr="0098436B">
              <w:rPr>
                <w:i/>
                <w:sz w:val="22"/>
                <w:szCs w:val="22"/>
                <w:lang w:eastAsia="en-US"/>
              </w:rPr>
              <w:t>(κινητό)</w:t>
            </w:r>
            <w:r w:rsidRPr="0098436B">
              <w:rPr>
                <w:b/>
                <w:sz w:val="22"/>
                <w:szCs w:val="22"/>
                <w:lang w:eastAsia="en-US"/>
              </w:rPr>
              <w:t xml:space="preserve">: </w:t>
            </w:r>
          </w:p>
        </w:tc>
        <w:tc>
          <w:tcPr>
            <w:tcW w:w="3413" w:type="dxa"/>
          </w:tcPr>
          <w:p w14:paraId="5646F2CA" w14:textId="77777777" w:rsidR="0098436B" w:rsidRPr="0098436B" w:rsidRDefault="0098436B" w:rsidP="0098436B">
            <w:pPr>
              <w:jc w:val="both"/>
              <w:rPr>
                <w:sz w:val="22"/>
                <w:szCs w:val="22"/>
                <w:lang w:eastAsia="en-US"/>
              </w:rPr>
            </w:pPr>
          </w:p>
        </w:tc>
        <w:tc>
          <w:tcPr>
            <w:tcW w:w="2652" w:type="dxa"/>
          </w:tcPr>
          <w:p w14:paraId="7ADD0C4A" w14:textId="77777777" w:rsidR="0098436B" w:rsidRPr="0098436B" w:rsidRDefault="0098436B" w:rsidP="0098436B">
            <w:pPr>
              <w:rPr>
                <w:b/>
                <w:sz w:val="22"/>
                <w:szCs w:val="22"/>
                <w:lang w:eastAsia="en-US"/>
              </w:rPr>
            </w:pPr>
            <w:r w:rsidRPr="0098436B">
              <w:rPr>
                <w:b/>
                <w:sz w:val="22"/>
                <w:szCs w:val="22"/>
                <w:lang w:eastAsia="en-US"/>
              </w:rPr>
              <w:t xml:space="preserve">Εξάμηνο φοίτησης: </w:t>
            </w:r>
          </w:p>
        </w:tc>
        <w:tc>
          <w:tcPr>
            <w:tcW w:w="1776" w:type="dxa"/>
          </w:tcPr>
          <w:p w14:paraId="0D2D7C14" w14:textId="77777777" w:rsidR="0098436B" w:rsidRPr="0098436B" w:rsidRDefault="0098436B" w:rsidP="0098436B">
            <w:pPr>
              <w:jc w:val="both"/>
              <w:rPr>
                <w:sz w:val="22"/>
                <w:szCs w:val="22"/>
                <w:lang w:eastAsia="en-US"/>
              </w:rPr>
            </w:pPr>
          </w:p>
        </w:tc>
      </w:tr>
      <w:tr w:rsidR="0098436B" w:rsidRPr="0098436B" w14:paraId="2F537AD6" w14:textId="77777777" w:rsidTr="009E5C4C">
        <w:trPr>
          <w:trHeight w:val="284"/>
        </w:trPr>
        <w:tc>
          <w:tcPr>
            <w:tcW w:w="2339" w:type="dxa"/>
            <w:vAlign w:val="center"/>
          </w:tcPr>
          <w:p w14:paraId="38E9A9E6" w14:textId="77777777" w:rsidR="0098436B" w:rsidRPr="0098436B" w:rsidRDefault="0098436B" w:rsidP="0098436B">
            <w:pPr>
              <w:rPr>
                <w:b/>
                <w:sz w:val="22"/>
                <w:szCs w:val="22"/>
                <w:lang w:eastAsia="en-US"/>
              </w:rPr>
            </w:pPr>
            <w:r w:rsidRPr="0098436B">
              <w:rPr>
                <w:b/>
                <w:sz w:val="22"/>
                <w:szCs w:val="22"/>
                <w:lang w:eastAsia="en-US"/>
              </w:rPr>
              <w:t>Διεύθυνση:</w:t>
            </w:r>
          </w:p>
        </w:tc>
        <w:tc>
          <w:tcPr>
            <w:tcW w:w="3413" w:type="dxa"/>
          </w:tcPr>
          <w:p w14:paraId="7727AD40" w14:textId="77777777" w:rsidR="0098436B" w:rsidRPr="0098436B" w:rsidRDefault="0098436B" w:rsidP="0098436B">
            <w:pPr>
              <w:jc w:val="both"/>
              <w:rPr>
                <w:sz w:val="22"/>
                <w:szCs w:val="22"/>
                <w:lang w:eastAsia="en-US"/>
              </w:rPr>
            </w:pPr>
          </w:p>
        </w:tc>
        <w:tc>
          <w:tcPr>
            <w:tcW w:w="2652" w:type="dxa"/>
          </w:tcPr>
          <w:p w14:paraId="482E6224" w14:textId="77777777" w:rsidR="0098436B" w:rsidRPr="00D42D7D" w:rsidRDefault="00E92DA0" w:rsidP="00E92DA0">
            <w:pPr>
              <w:rPr>
                <w:sz w:val="22"/>
                <w:szCs w:val="22"/>
                <w:lang w:eastAsia="en-US"/>
              </w:rPr>
            </w:pPr>
            <w:r w:rsidRPr="0098436B">
              <w:rPr>
                <w:b/>
                <w:sz w:val="22"/>
                <w:szCs w:val="22"/>
                <w:lang w:eastAsia="en-US"/>
              </w:rPr>
              <w:t xml:space="preserve">Αριθμός </w:t>
            </w:r>
            <w:r>
              <w:rPr>
                <w:b/>
                <w:sz w:val="22"/>
                <w:szCs w:val="22"/>
                <w:lang w:eastAsia="en-US"/>
              </w:rPr>
              <w:t xml:space="preserve">επιτυχώς εξετασθέντων μαθημάτων </w:t>
            </w:r>
            <w:r w:rsidR="002670CC">
              <w:rPr>
                <w:b/>
                <w:sz w:val="22"/>
                <w:szCs w:val="22"/>
                <w:lang w:eastAsia="en-US"/>
              </w:rPr>
              <w:t>μέχρι και την εξεταστική του Σεπτεμβρίου 3</w:t>
            </w:r>
            <w:r w:rsidR="002670CC" w:rsidRPr="002670CC">
              <w:rPr>
                <w:b/>
                <w:sz w:val="22"/>
                <w:szCs w:val="22"/>
                <w:vertAlign w:val="superscript"/>
                <w:lang w:eastAsia="en-US"/>
              </w:rPr>
              <w:t>ου</w:t>
            </w:r>
            <w:r w:rsidR="002670CC">
              <w:rPr>
                <w:b/>
                <w:sz w:val="22"/>
                <w:szCs w:val="22"/>
                <w:lang w:eastAsia="en-US"/>
              </w:rPr>
              <w:t xml:space="preserve"> έτους  </w:t>
            </w:r>
            <w:r w:rsidR="00A554C4">
              <w:rPr>
                <w:b/>
                <w:sz w:val="22"/>
                <w:szCs w:val="22"/>
                <w:lang w:eastAsia="en-US"/>
              </w:rPr>
              <w:t>(</w:t>
            </w:r>
            <w:r w:rsidR="002670CC">
              <w:rPr>
                <w:b/>
                <w:sz w:val="22"/>
                <w:szCs w:val="22"/>
                <w:lang w:eastAsia="en-US"/>
              </w:rPr>
              <w:t>ποσοστό βαρύτητας 60%</w:t>
            </w:r>
            <w:r w:rsidR="00A554C4">
              <w:rPr>
                <w:b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1776" w:type="dxa"/>
          </w:tcPr>
          <w:p w14:paraId="3677DC84" w14:textId="77777777" w:rsidR="0098436B" w:rsidRPr="0098436B" w:rsidRDefault="0098436B" w:rsidP="0098436B">
            <w:pPr>
              <w:jc w:val="both"/>
              <w:rPr>
                <w:sz w:val="22"/>
                <w:szCs w:val="22"/>
                <w:lang w:eastAsia="en-US"/>
              </w:rPr>
            </w:pPr>
          </w:p>
        </w:tc>
      </w:tr>
      <w:tr w:rsidR="0098436B" w:rsidRPr="0098436B" w14:paraId="67C40E7A" w14:textId="77777777" w:rsidTr="009E5C4C">
        <w:trPr>
          <w:trHeight w:val="538"/>
        </w:trPr>
        <w:tc>
          <w:tcPr>
            <w:tcW w:w="2339" w:type="dxa"/>
            <w:vAlign w:val="center"/>
          </w:tcPr>
          <w:p w14:paraId="309C3723" w14:textId="77777777" w:rsidR="0098436B" w:rsidRPr="0098436B" w:rsidRDefault="000C5AEA" w:rsidP="0098436B">
            <w:pPr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 xml:space="preserve">Ιδρυματικό </w:t>
            </w:r>
            <w:r w:rsidR="0098436B" w:rsidRPr="0098436B">
              <w:rPr>
                <w:b/>
                <w:sz w:val="22"/>
                <w:szCs w:val="22"/>
                <w:lang w:val="en-US" w:eastAsia="en-US"/>
              </w:rPr>
              <w:t>Email</w:t>
            </w:r>
            <w:r w:rsidR="0098436B" w:rsidRPr="0098436B">
              <w:rPr>
                <w:b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3413" w:type="dxa"/>
          </w:tcPr>
          <w:p w14:paraId="73FC19EC" w14:textId="77777777" w:rsidR="0098436B" w:rsidRPr="0098436B" w:rsidRDefault="0098436B" w:rsidP="0098436B">
            <w:pPr>
              <w:jc w:val="both"/>
              <w:rPr>
                <w:sz w:val="22"/>
                <w:szCs w:val="22"/>
                <w:lang w:eastAsia="en-US"/>
              </w:rPr>
            </w:pPr>
          </w:p>
        </w:tc>
        <w:tc>
          <w:tcPr>
            <w:tcW w:w="2652" w:type="dxa"/>
          </w:tcPr>
          <w:p w14:paraId="297B5544" w14:textId="77777777" w:rsidR="0098436B" w:rsidRPr="0098436B" w:rsidRDefault="00E92DA0" w:rsidP="00635A3F">
            <w:pPr>
              <w:rPr>
                <w:sz w:val="22"/>
                <w:szCs w:val="22"/>
                <w:lang w:eastAsia="en-US"/>
              </w:rPr>
            </w:pPr>
            <w:r w:rsidRPr="0098436B">
              <w:rPr>
                <w:b/>
                <w:sz w:val="22"/>
                <w:szCs w:val="22"/>
                <w:lang w:eastAsia="en-US"/>
              </w:rPr>
              <w:t>Μέσος Όρος Βαθμολογίας</w:t>
            </w:r>
            <w:r w:rsidR="002670CC">
              <w:rPr>
                <w:b/>
                <w:sz w:val="22"/>
                <w:szCs w:val="22"/>
                <w:lang w:eastAsia="en-US"/>
              </w:rPr>
              <w:t xml:space="preserve"> για το συγκεκριμένο αριθμό μαθημάτων </w:t>
            </w:r>
            <w:r w:rsidR="00A554C4">
              <w:rPr>
                <w:b/>
                <w:sz w:val="22"/>
                <w:szCs w:val="22"/>
                <w:lang w:eastAsia="en-US"/>
              </w:rPr>
              <w:t>(</w:t>
            </w:r>
            <w:r w:rsidR="002670CC">
              <w:rPr>
                <w:b/>
                <w:sz w:val="22"/>
                <w:szCs w:val="22"/>
                <w:lang w:eastAsia="en-US"/>
              </w:rPr>
              <w:t xml:space="preserve">ποσοστό βαρύτητας 40% </w:t>
            </w:r>
            <w:r w:rsidR="00A554C4">
              <w:rPr>
                <w:b/>
                <w:sz w:val="22"/>
                <w:szCs w:val="22"/>
                <w:lang w:eastAsia="en-US"/>
              </w:rPr>
              <w:t>)</w:t>
            </w:r>
            <w:r w:rsidRPr="0098436B">
              <w:rPr>
                <w:b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1776" w:type="dxa"/>
          </w:tcPr>
          <w:p w14:paraId="7B82E625" w14:textId="77777777" w:rsidR="0098436B" w:rsidRPr="0098436B" w:rsidRDefault="0098436B" w:rsidP="0098436B">
            <w:pPr>
              <w:rPr>
                <w:sz w:val="22"/>
                <w:szCs w:val="22"/>
                <w:lang w:eastAsia="en-US"/>
              </w:rPr>
            </w:pPr>
          </w:p>
        </w:tc>
      </w:tr>
      <w:tr w:rsidR="0098436B" w:rsidRPr="0098436B" w14:paraId="61332ED1" w14:textId="77777777" w:rsidTr="009E5C4C">
        <w:tc>
          <w:tcPr>
            <w:tcW w:w="10180" w:type="dxa"/>
            <w:gridSpan w:val="4"/>
          </w:tcPr>
          <w:p w14:paraId="676C5408" w14:textId="77777777" w:rsidR="0098436B" w:rsidRPr="0098436B" w:rsidRDefault="0098436B" w:rsidP="0098436B">
            <w:pPr>
              <w:jc w:val="both"/>
              <w:rPr>
                <w:sz w:val="22"/>
                <w:szCs w:val="22"/>
                <w:highlight w:val="yellow"/>
                <w:lang w:eastAsia="en-US"/>
              </w:rPr>
            </w:pPr>
          </w:p>
          <w:p w14:paraId="41E09E75" w14:textId="208C6D24" w:rsidR="0098436B" w:rsidRPr="0098436B" w:rsidRDefault="0098436B" w:rsidP="001B7FA5">
            <w:pPr>
              <w:ind w:left="172" w:right="723"/>
              <w:jc w:val="both"/>
              <w:rPr>
                <w:b/>
                <w:sz w:val="22"/>
                <w:szCs w:val="22"/>
                <w:lang w:eastAsia="en-US"/>
              </w:rPr>
            </w:pPr>
            <w:r w:rsidRPr="0098436B">
              <w:rPr>
                <w:b/>
                <w:sz w:val="22"/>
                <w:szCs w:val="22"/>
                <w:lang w:eastAsia="en-US"/>
              </w:rPr>
              <w:t>Αιτούμαι συμμετοχής στο πρόγραμμα Πρακτικής Άσκησης Φοιτητών του Πανεπιστημίου Πατρών, του Τμήματος</w:t>
            </w:r>
            <w:r w:rsidR="001B7FA5">
              <w:rPr>
                <w:b/>
                <w:sz w:val="22"/>
                <w:szCs w:val="22"/>
                <w:lang w:eastAsia="en-US"/>
              </w:rPr>
              <w:t xml:space="preserve"> Γεωλογίας </w:t>
            </w:r>
            <w:r w:rsidRPr="0098436B">
              <w:rPr>
                <w:b/>
                <w:sz w:val="22"/>
                <w:szCs w:val="22"/>
                <w:lang w:eastAsia="en-US"/>
              </w:rPr>
              <w:t xml:space="preserve">για το ακαδημαϊκό έτος </w:t>
            </w:r>
            <w:r w:rsidR="001B7FA5">
              <w:rPr>
                <w:b/>
                <w:sz w:val="22"/>
                <w:szCs w:val="22"/>
                <w:lang w:eastAsia="en-US"/>
              </w:rPr>
              <w:t>20</w:t>
            </w:r>
            <w:r w:rsidR="00EC503E">
              <w:rPr>
                <w:b/>
                <w:sz w:val="22"/>
                <w:szCs w:val="22"/>
                <w:lang w:eastAsia="en-US"/>
              </w:rPr>
              <w:t>23-2024</w:t>
            </w:r>
          </w:p>
          <w:p w14:paraId="612BC964" w14:textId="77777777" w:rsidR="0098436B" w:rsidRPr="0098436B" w:rsidRDefault="0098436B" w:rsidP="0098436B">
            <w:pPr>
              <w:ind w:left="172" w:right="723"/>
              <w:jc w:val="both"/>
              <w:rPr>
                <w:b/>
                <w:sz w:val="22"/>
                <w:szCs w:val="22"/>
                <w:lang w:eastAsia="en-US"/>
              </w:rPr>
            </w:pPr>
          </w:p>
          <w:p w14:paraId="67D9E7D4" w14:textId="75475A2D" w:rsidR="0098436B" w:rsidRPr="0098436B" w:rsidRDefault="0098436B" w:rsidP="0098436B">
            <w:pPr>
              <w:ind w:left="172" w:right="723"/>
              <w:jc w:val="both"/>
              <w:rPr>
                <w:sz w:val="22"/>
                <w:szCs w:val="22"/>
                <w:lang w:eastAsia="en-US"/>
              </w:rPr>
            </w:pPr>
            <w:r w:rsidRPr="0098436B">
              <w:rPr>
                <w:sz w:val="22"/>
                <w:szCs w:val="22"/>
                <w:lang w:eastAsia="en-US"/>
              </w:rPr>
              <w:t>- Γνωρίζω ότι η τελική επιλογή μου για συμμετοχή στο πρόγραμμα είναι συνάρτηση του αριθμού των αιτούντων και της εν γένει επίδοσ</w:t>
            </w:r>
            <w:r w:rsidR="00EC503E">
              <w:rPr>
                <w:sz w:val="22"/>
                <w:szCs w:val="22"/>
                <w:lang w:eastAsia="en-US"/>
              </w:rPr>
              <w:t>η</w:t>
            </w:r>
            <w:r w:rsidRPr="0098436B">
              <w:rPr>
                <w:sz w:val="22"/>
                <w:szCs w:val="22"/>
                <w:lang w:eastAsia="en-US"/>
              </w:rPr>
              <w:t xml:space="preserve">ς στις προπτυχιακές </w:t>
            </w:r>
            <w:r w:rsidR="00EC503E">
              <w:rPr>
                <w:sz w:val="22"/>
                <w:szCs w:val="22"/>
                <w:lang w:eastAsia="en-US"/>
              </w:rPr>
              <w:t xml:space="preserve">μου </w:t>
            </w:r>
            <w:r w:rsidRPr="0098436B">
              <w:rPr>
                <w:sz w:val="22"/>
                <w:szCs w:val="22"/>
                <w:lang w:eastAsia="en-US"/>
              </w:rPr>
              <w:t>σπουδές</w:t>
            </w:r>
            <w:r w:rsidR="00A554C4">
              <w:rPr>
                <w:sz w:val="22"/>
                <w:szCs w:val="22"/>
                <w:lang w:eastAsia="en-US"/>
              </w:rPr>
              <w:t xml:space="preserve"> όπως προκύπτει από τα ανωτέρω δηλωθέντα</w:t>
            </w:r>
            <w:r w:rsidRPr="0098436B">
              <w:rPr>
                <w:sz w:val="22"/>
                <w:szCs w:val="22"/>
                <w:lang w:eastAsia="en-US"/>
              </w:rPr>
              <w:t>.</w:t>
            </w:r>
          </w:p>
          <w:p w14:paraId="2D9F9C70" w14:textId="77777777" w:rsidR="0098436B" w:rsidRPr="0098436B" w:rsidRDefault="0098436B" w:rsidP="0098436B">
            <w:pPr>
              <w:ind w:left="172" w:right="723"/>
              <w:jc w:val="both"/>
              <w:rPr>
                <w:sz w:val="22"/>
                <w:szCs w:val="22"/>
                <w:lang w:eastAsia="en-US"/>
              </w:rPr>
            </w:pPr>
            <w:r w:rsidRPr="0098436B">
              <w:rPr>
                <w:sz w:val="22"/>
                <w:szCs w:val="22"/>
                <w:lang w:eastAsia="en-US"/>
              </w:rPr>
              <w:t>- Δηλώνω υπεύθυνα ότι δεσμεύομαι να τηρήσω τους κανονισμούς και το πλαίσιο υλοποίησης που διέπ</w:t>
            </w:r>
            <w:r w:rsidR="00A554C4">
              <w:rPr>
                <w:sz w:val="22"/>
                <w:szCs w:val="22"/>
                <w:lang w:eastAsia="en-US"/>
              </w:rPr>
              <w:t>ουν το</w:t>
            </w:r>
            <w:r w:rsidRPr="0098436B">
              <w:rPr>
                <w:sz w:val="22"/>
                <w:szCs w:val="22"/>
                <w:lang w:eastAsia="en-US"/>
              </w:rPr>
              <w:t xml:space="preserve"> πρόγραμμα. </w:t>
            </w:r>
          </w:p>
          <w:p w14:paraId="5F414828" w14:textId="77777777" w:rsidR="0098436B" w:rsidRPr="0098436B" w:rsidRDefault="0098436B" w:rsidP="0098436B">
            <w:pPr>
              <w:ind w:left="172"/>
              <w:jc w:val="both"/>
              <w:rPr>
                <w:sz w:val="10"/>
                <w:szCs w:val="10"/>
                <w:highlight w:val="yellow"/>
                <w:lang w:eastAsia="en-US"/>
              </w:rPr>
            </w:pPr>
          </w:p>
          <w:p w14:paraId="667A0DB5" w14:textId="78D06B80" w:rsidR="0098436B" w:rsidRPr="003D190A" w:rsidRDefault="0098436B" w:rsidP="0098436B">
            <w:pPr>
              <w:ind w:right="612"/>
              <w:jc w:val="right"/>
              <w:rPr>
                <w:sz w:val="22"/>
                <w:szCs w:val="22"/>
                <w:lang w:eastAsia="en-US"/>
              </w:rPr>
            </w:pPr>
            <w:r w:rsidRPr="0098436B">
              <w:rPr>
                <w:sz w:val="22"/>
                <w:szCs w:val="22"/>
                <w:lang w:eastAsia="en-US"/>
              </w:rPr>
              <w:t>Πάτρα, …./….</w:t>
            </w:r>
            <w:r>
              <w:rPr>
                <w:sz w:val="22"/>
                <w:szCs w:val="22"/>
                <w:lang w:eastAsia="en-US"/>
              </w:rPr>
              <w:t>/2</w:t>
            </w:r>
            <w:r w:rsidR="002670CC" w:rsidRPr="002336FE">
              <w:rPr>
                <w:sz w:val="22"/>
                <w:szCs w:val="22"/>
                <w:lang w:eastAsia="en-US"/>
              </w:rPr>
              <w:t>0</w:t>
            </w:r>
            <w:r w:rsidR="000C5AEA">
              <w:rPr>
                <w:sz w:val="22"/>
                <w:szCs w:val="22"/>
                <w:lang w:eastAsia="en-US"/>
              </w:rPr>
              <w:t>2</w:t>
            </w:r>
            <w:r w:rsidR="00EC503E">
              <w:rPr>
                <w:sz w:val="22"/>
                <w:szCs w:val="22"/>
                <w:lang w:eastAsia="en-US"/>
              </w:rPr>
              <w:t>..</w:t>
            </w:r>
          </w:p>
          <w:p w14:paraId="736CB729" w14:textId="77777777" w:rsidR="0098436B" w:rsidRPr="0098436B" w:rsidRDefault="0098436B" w:rsidP="0098436B">
            <w:pPr>
              <w:ind w:right="612"/>
              <w:jc w:val="right"/>
              <w:rPr>
                <w:b/>
                <w:sz w:val="10"/>
                <w:szCs w:val="10"/>
                <w:lang w:eastAsia="en-US"/>
              </w:rPr>
            </w:pPr>
          </w:p>
          <w:p w14:paraId="2CBB9B01" w14:textId="77777777" w:rsidR="0098436B" w:rsidRPr="0098436B" w:rsidRDefault="0098436B" w:rsidP="0098436B">
            <w:pPr>
              <w:ind w:right="612"/>
              <w:jc w:val="right"/>
              <w:rPr>
                <w:b/>
                <w:sz w:val="22"/>
                <w:szCs w:val="22"/>
                <w:lang w:eastAsia="en-US"/>
              </w:rPr>
            </w:pPr>
            <w:r w:rsidRPr="0098436B">
              <w:rPr>
                <w:b/>
                <w:sz w:val="22"/>
                <w:szCs w:val="22"/>
                <w:lang w:eastAsia="en-US"/>
              </w:rPr>
              <w:t>ο/η Αιτών/ούσα</w:t>
            </w:r>
          </w:p>
          <w:p w14:paraId="343639A0" w14:textId="77777777" w:rsidR="0098436B" w:rsidRPr="0098436B" w:rsidRDefault="0098436B" w:rsidP="0098436B">
            <w:pPr>
              <w:ind w:right="612"/>
              <w:jc w:val="right"/>
              <w:rPr>
                <w:b/>
                <w:sz w:val="22"/>
                <w:szCs w:val="22"/>
                <w:lang w:eastAsia="en-US"/>
              </w:rPr>
            </w:pPr>
          </w:p>
          <w:p w14:paraId="1F4D74D0" w14:textId="77777777" w:rsidR="0098436B" w:rsidRPr="0098436B" w:rsidRDefault="0098436B" w:rsidP="0098436B">
            <w:pPr>
              <w:ind w:right="612"/>
              <w:jc w:val="right"/>
              <w:rPr>
                <w:b/>
                <w:sz w:val="22"/>
                <w:szCs w:val="22"/>
                <w:lang w:eastAsia="en-US"/>
              </w:rPr>
            </w:pPr>
          </w:p>
          <w:p w14:paraId="79870030" w14:textId="77777777" w:rsidR="00A554C4" w:rsidRDefault="00A554C4" w:rsidP="0098436B">
            <w:pPr>
              <w:ind w:right="612"/>
              <w:jc w:val="right"/>
              <w:rPr>
                <w:i/>
                <w:sz w:val="22"/>
                <w:szCs w:val="22"/>
                <w:lang w:eastAsia="en-US"/>
              </w:rPr>
            </w:pPr>
          </w:p>
          <w:p w14:paraId="4B1F2D38" w14:textId="02F42ABC" w:rsidR="0098436B" w:rsidRPr="0098436B" w:rsidRDefault="0098436B" w:rsidP="0098436B">
            <w:pPr>
              <w:ind w:right="612"/>
              <w:jc w:val="right"/>
              <w:rPr>
                <w:i/>
                <w:sz w:val="22"/>
                <w:szCs w:val="22"/>
                <w:lang w:eastAsia="en-US"/>
              </w:rPr>
            </w:pPr>
            <w:r w:rsidRPr="0098436B">
              <w:rPr>
                <w:i/>
                <w:sz w:val="22"/>
                <w:szCs w:val="22"/>
                <w:lang w:eastAsia="en-US"/>
              </w:rPr>
              <w:t>(Υπογραφή φοιτητή/τριας)</w:t>
            </w:r>
          </w:p>
          <w:p w14:paraId="061699E2" w14:textId="77777777" w:rsidR="00635A3F" w:rsidRDefault="00635A3F" w:rsidP="00635A3F"/>
          <w:p w14:paraId="2C1A3318" w14:textId="4E650C2C" w:rsidR="00F957B3" w:rsidRDefault="00635A3F" w:rsidP="000C5AEA">
            <w:r>
              <w:t>&gt;</w:t>
            </w:r>
            <w:r w:rsidR="000C5AEA" w:rsidRPr="000C5AEA">
              <w:rPr>
                <w:sz w:val="24"/>
                <w:szCs w:val="24"/>
              </w:rPr>
              <w:t xml:space="preserve"> </w:t>
            </w:r>
            <w:r w:rsidR="000C5AEA" w:rsidRPr="000C5AEA">
              <w:t xml:space="preserve">Η αίτηση αποστέλλεται </w:t>
            </w:r>
            <w:r w:rsidR="000C5AEA">
              <w:t xml:space="preserve">υπογεγραμμένη-σκαναρισμένη </w:t>
            </w:r>
            <w:r w:rsidR="000C5AEA" w:rsidRPr="000C5AEA">
              <w:t xml:space="preserve">στο </w:t>
            </w:r>
            <w:r w:rsidR="000C5AEA" w:rsidRPr="000C5AEA">
              <w:rPr>
                <w:lang w:val="en-US"/>
              </w:rPr>
              <w:t>mail</w:t>
            </w:r>
            <w:r w:rsidR="000C5AEA" w:rsidRPr="000C5AEA">
              <w:t xml:space="preserve"> </w:t>
            </w:r>
            <w:hyperlink r:id="rId10" w:history="1">
              <w:r w:rsidR="000745D4" w:rsidRPr="008264E6">
                <w:rPr>
                  <w:rStyle w:val="-"/>
                  <w:lang w:val="en-US"/>
                </w:rPr>
                <w:t>geolsecret</w:t>
              </w:r>
              <w:r w:rsidR="000745D4" w:rsidRPr="008264E6">
                <w:rPr>
                  <w:rStyle w:val="-"/>
                </w:rPr>
                <w:t>@</w:t>
              </w:r>
              <w:r w:rsidR="000745D4" w:rsidRPr="008264E6">
                <w:rPr>
                  <w:rStyle w:val="-"/>
                  <w:lang w:val="en-US"/>
                </w:rPr>
                <w:t>upatras</w:t>
              </w:r>
              <w:r w:rsidR="000745D4" w:rsidRPr="008264E6">
                <w:rPr>
                  <w:rStyle w:val="-"/>
                </w:rPr>
                <w:t>.</w:t>
              </w:r>
              <w:r w:rsidR="000745D4" w:rsidRPr="008264E6">
                <w:rPr>
                  <w:rStyle w:val="-"/>
                  <w:lang w:val="en-US"/>
                </w:rPr>
                <w:t>gr</w:t>
              </w:r>
            </w:hyperlink>
            <w:r w:rsidR="000C5AEA" w:rsidRPr="000C5AEA">
              <w:t xml:space="preserve"> </w:t>
            </w:r>
            <w:r w:rsidR="000C5AEA">
              <w:t>της</w:t>
            </w:r>
            <w:r w:rsidR="000C5AEA" w:rsidRPr="000C5AEA">
              <w:t xml:space="preserve"> Γραμματεία</w:t>
            </w:r>
            <w:r w:rsidR="000C5AEA">
              <w:t>ς</w:t>
            </w:r>
            <w:r w:rsidR="000C5AEA" w:rsidRPr="000C5AEA">
              <w:t xml:space="preserve"> του τμήματος Γεωλογίας</w:t>
            </w:r>
            <w:r w:rsidR="000C5AEA">
              <w:t xml:space="preserve"> έως και την </w:t>
            </w:r>
            <w:r w:rsidR="00EC503E">
              <w:t>1</w:t>
            </w:r>
            <w:r w:rsidR="00AE1893">
              <w:t>1</w:t>
            </w:r>
            <w:r w:rsidR="000745D4" w:rsidRPr="000745D4">
              <w:t>/01/202</w:t>
            </w:r>
            <w:r w:rsidR="00EC503E">
              <w:t>4</w:t>
            </w:r>
            <w:r w:rsidR="000745D4" w:rsidRPr="000745D4">
              <w:t xml:space="preserve"> (12:00 </w:t>
            </w:r>
            <w:r w:rsidR="000745D4">
              <w:t>π.μ.)</w:t>
            </w:r>
          </w:p>
          <w:p w14:paraId="0426D7D8" w14:textId="29C0044A" w:rsidR="007368F2" w:rsidRPr="00F957B3" w:rsidRDefault="007368F2" w:rsidP="00530A5A">
            <w:r>
              <w:t xml:space="preserve">&gt; </w:t>
            </w:r>
            <w:r w:rsidR="00E67505">
              <w:t xml:space="preserve">Η </w:t>
            </w:r>
            <w:r w:rsidR="00530A5A">
              <w:t xml:space="preserve">διαδικασία μοριοδότησης </w:t>
            </w:r>
            <w:r w:rsidR="00E67505">
              <w:t xml:space="preserve">θα γίνει </w:t>
            </w:r>
            <w:r w:rsidR="00530A5A">
              <w:t xml:space="preserve">απευθείας </w:t>
            </w:r>
            <w:r w:rsidR="00E67505">
              <w:t>από το ψηφιακό άλμα</w:t>
            </w:r>
            <w:r w:rsidR="00530A5A">
              <w:t xml:space="preserve"> (εναλλακτικά η</w:t>
            </w:r>
            <w:r w:rsidR="00E67505">
              <w:t xml:space="preserve"> βαθμολογία και ο αριθμός των επιτυχώς εξετασθ</w:t>
            </w:r>
            <w:r w:rsidR="00530A5A">
              <w:t>έντων μαθημάτων</w:t>
            </w:r>
            <w:r w:rsidR="00E67505">
              <w:t xml:space="preserve"> </w:t>
            </w:r>
            <w:r>
              <w:t>κάθε αιτούντα θα δοθεί στην Επιτροπή Πρακτικής Άσκ</w:t>
            </w:r>
            <w:r w:rsidR="00E67505">
              <w:t>ησης</w:t>
            </w:r>
            <w:r w:rsidR="00530A5A">
              <w:t>)</w:t>
            </w:r>
          </w:p>
        </w:tc>
      </w:tr>
    </w:tbl>
    <w:p w14:paraId="0397EE5B" w14:textId="77777777" w:rsidR="0098263E" w:rsidRPr="0098263E" w:rsidRDefault="0098263E" w:rsidP="00EC503E">
      <w:pPr>
        <w:rPr>
          <w:sz w:val="24"/>
          <w:szCs w:val="24"/>
        </w:rPr>
      </w:pPr>
    </w:p>
    <w:sectPr w:rsidR="0098263E" w:rsidRPr="0098263E" w:rsidSect="00A23ECA">
      <w:footerReference w:type="even" r:id="rId11"/>
      <w:footerReference w:type="default" r:id="rId12"/>
      <w:pgSz w:w="11906" w:h="16838"/>
      <w:pgMar w:top="1247" w:right="1418" w:bottom="1247" w:left="12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5AA92" w14:textId="77777777" w:rsidR="00467968" w:rsidRDefault="00467968">
      <w:r>
        <w:separator/>
      </w:r>
    </w:p>
  </w:endnote>
  <w:endnote w:type="continuationSeparator" w:id="0">
    <w:p w14:paraId="6EC65509" w14:textId="77777777" w:rsidR="00467968" w:rsidRDefault="00467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f Garamond">
    <w:altName w:val="Courier New"/>
    <w:panose1 w:val="00000000000000000000"/>
    <w:charset w:val="00"/>
    <w:family w:val="roman"/>
    <w:notTrueType/>
    <w:pitch w:val="default"/>
    <w:sig w:usb0="00000083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AB3C2" w14:textId="77777777" w:rsidR="00E14F5A" w:rsidRDefault="00E14F5A" w:rsidP="00AB5E2E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0DBF19AF" w14:textId="77777777" w:rsidR="00E14F5A" w:rsidRDefault="00E14F5A" w:rsidP="00655DBC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A0C5D" w14:textId="1460AA7A" w:rsidR="00E14F5A" w:rsidRPr="00825D2D" w:rsidRDefault="00EC503E" w:rsidP="00825D2D">
    <w:pPr>
      <w:pStyle w:val="a4"/>
      <w:jc w:val="center"/>
      <w:rPr>
        <w:lang w:val="en-US"/>
      </w:rPr>
    </w:pPr>
    <w:r>
      <w:rPr>
        <w:noProof/>
      </w:rPr>
      <w:drawing>
        <wp:inline distT="0" distB="0" distL="0" distR="0" wp14:anchorId="5B78C9EF" wp14:editId="43E7B7D5">
          <wp:extent cx="3987165" cy="640080"/>
          <wp:effectExtent l="0" t="0" r="0" b="7620"/>
          <wp:docPr id="367554246" name="Εικόνα 367554246" descr="Εικόνα που περιέχει κείμενο, γραμματοσειρά, στιγμιότυπο οθόνης, Μπελ ηλεκτρίκ&#10;&#10;Περιγραφή που δημιουργήθηκε αυτόματ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7554246" name="Εικόνα 367554246" descr="Εικόνα που περιέχει κείμενο, γραμματοσειρά, στιγμιότυπο οθόνης, Μπελ ηλεκτρίκ&#10;&#10;Περιγραφή που δημιουργήθηκε αυτόματα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8716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5A780" w14:textId="77777777" w:rsidR="00467968" w:rsidRDefault="00467968">
      <w:r>
        <w:separator/>
      </w:r>
    </w:p>
  </w:footnote>
  <w:footnote w:type="continuationSeparator" w:id="0">
    <w:p w14:paraId="298DE87D" w14:textId="77777777" w:rsidR="00467968" w:rsidRDefault="004679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1C59"/>
    <w:multiLevelType w:val="hybridMultilevel"/>
    <w:tmpl w:val="B9EC4ACA"/>
    <w:lvl w:ilvl="0" w:tplc="01EE49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9B3C17"/>
    <w:multiLevelType w:val="hybridMultilevel"/>
    <w:tmpl w:val="0870F5FE"/>
    <w:lvl w:ilvl="0" w:tplc="B7942DC4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abstractNum w:abstractNumId="2" w15:restartNumberingAfterBreak="0">
    <w:nsid w:val="0A2B42D9"/>
    <w:multiLevelType w:val="hybridMultilevel"/>
    <w:tmpl w:val="0942693C"/>
    <w:lvl w:ilvl="0" w:tplc="0408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F77DA"/>
    <w:multiLevelType w:val="hybridMultilevel"/>
    <w:tmpl w:val="AB92712A"/>
    <w:lvl w:ilvl="0" w:tplc="C9AC7E4A">
      <w:start w:val="1"/>
      <w:numFmt w:val="bullet"/>
      <w:lvlText w:val=""/>
      <w:lvlJc w:val="left"/>
      <w:pPr>
        <w:tabs>
          <w:tab w:val="num" w:pos="567"/>
        </w:tabs>
        <w:ind w:left="567" w:hanging="360"/>
      </w:pPr>
      <w:rPr>
        <w:rFonts w:ascii="Wingdings" w:hAnsi="Wingdings" w:hint="default"/>
        <w:color w:val="auto"/>
      </w:rPr>
    </w:lvl>
    <w:lvl w:ilvl="1" w:tplc="0408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2" w:tplc="0408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374A3D81"/>
    <w:multiLevelType w:val="singleLevel"/>
    <w:tmpl w:val="0408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BC377F5"/>
    <w:multiLevelType w:val="hybridMultilevel"/>
    <w:tmpl w:val="0C64A52A"/>
    <w:lvl w:ilvl="0" w:tplc="F26A8F2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EA574BA"/>
    <w:multiLevelType w:val="hybridMultilevel"/>
    <w:tmpl w:val="A65EF1C4"/>
    <w:lvl w:ilvl="0" w:tplc="C3A074B8">
      <w:start w:val="1"/>
      <w:numFmt w:val="bullet"/>
      <w:lvlText w:val=""/>
      <w:lvlJc w:val="left"/>
      <w:pPr>
        <w:tabs>
          <w:tab w:val="num" w:pos="2007"/>
        </w:tabs>
        <w:ind w:left="2007" w:hanging="360"/>
      </w:pPr>
      <w:rPr>
        <w:rFonts w:ascii="Wingdings" w:hAnsi="Wingdings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4A40CC3"/>
    <w:multiLevelType w:val="hybridMultilevel"/>
    <w:tmpl w:val="6900AC32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A92556"/>
    <w:multiLevelType w:val="hybridMultilevel"/>
    <w:tmpl w:val="2A043834"/>
    <w:lvl w:ilvl="0" w:tplc="C3A074B8">
      <w:start w:val="1"/>
      <w:numFmt w:val="bullet"/>
      <w:lvlText w:val="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30166B"/>
    <w:multiLevelType w:val="hybridMultilevel"/>
    <w:tmpl w:val="58C84D98"/>
    <w:lvl w:ilvl="0" w:tplc="0408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6A65ED2"/>
    <w:multiLevelType w:val="hybridMultilevel"/>
    <w:tmpl w:val="06C29068"/>
    <w:lvl w:ilvl="0" w:tplc="C08654D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D01B9C"/>
    <w:multiLevelType w:val="hybridMultilevel"/>
    <w:tmpl w:val="2F26201A"/>
    <w:lvl w:ilvl="0" w:tplc="0408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702762E9"/>
    <w:multiLevelType w:val="hybridMultilevel"/>
    <w:tmpl w:val="963E3992"/>
    <w:lvl w:ilvl="0" w:tplc="0408000F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abstractNum w:abstractNumId="13" w15:restartNumberingAfterBreak="0">
    <w:nsid w:val="70F24186"/>
    <w:multiLevelType w:val="hybridMultilevel"/>
    <w:tmpl w:val="DA9AF04A"/>
    <w:lvl w:ilvl="0" w:tplc="B54A69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A2180F"/>
    <w:multiLevelType w:val="hybridMultilevel"/>
    <w:tmpl w:val="A43617F2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7780070"/>
    <w:multiLevelType w:val="hybridMultilevel"/>
    <w:tmpl w:val="65C00CF6"/>
    <w:lvl w:ilvl="0" w:tplc="71A435E8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41026733">
    <w:abstractNumId w:val="4"/>
  </w:num>
  <w:num w:numId="2" w16cid:durableId="364714050">
    <w:abstractNumId w:val="7"/>
  </w:num>
  <w:num w:numId="3" w16cid:durableId="1563712325">
    <w:abstractNumId w:val="12"/>
  </w:num>
  <w:num w:numId="4" w16cid:durableId="858590536">
    <w:abstractNumId w:val="1"/>
  </w:num>
  <w:num w:numId="5" w16cid:durableId="325668940">
    <w:abstractNumId w:val="10"/>
  </w:num>
  <w:num w:numId="6" w16cid:durableId="996570684">
    <w:abstractNumId w:val="9"/>
  </w:num>
  <w:num w:numId="7" w16cid:durableId="818611865">
    <w:abstractNumId w:val="13"/>
  </w:num>
  <w:num w:numId="8" w16cid:durableId="673341522">
    <w:abstractNumId w:val="15"/>
  </w:num>
  <w:num w:numId="9" w16cid:durableId="1447578176">
    <w:abstractNumId w:val="0"/>
  </w:num>
  <w:num w:numId="10" w16cid:durableId="749236411">
    <w:abstractNumId w:val="5"/>
  </w:num>
  <w:num w:numId="11" w16cid:durableId="2125614566">
    <w:abstractNumId w:val="11"/>
  </w:num>
  <w:num w:numId="12" w16cid:durableId="797071590">
    <w:abstractNumId w:val="6"/>
  </w:num>
  <w:num w:numId="13" w16cid:durableId="1781728231">
    <w:abstractNumId w:val="8"/>
  </w:num>
  <w:num w:numId="14" w16cid:durableId="1877349441">
    <w:abstractNumId w:val="3"/>
  </w:num>
  <w:num w:numId="15" w16cid:durableId="57167525">
    <w:abstractNumId w:val="2"/>
  </w:num>
  <w:num w:numId="16" w16cid:durableId="60064371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zMDC1tDAzMDQzMzNQ0lEKTi0uzszPAykwrAUAODkd5ywAAAA="/>
  </w:docVars>
  <w:rsids>
    <w:rsidRoot w:val="00023475"/>
    <w:rsid w:val="000033FD"/>
    <w:rsid w:val="0001482E"/>
    <w:rsid w:val="00017B4A"/>
    <w:rsid w:val="00023475"/>
    <w:rsid w:val="0003463E"/>
    <w:rsid w:val="00036DCB"/>
    <w:rsid w:val="00042D94"/>
    <w:rsid w:val="000443D9"/>
    <w:rsid w:val="00063F8E"/>
    <w:rsid w:val="000745D4"/>
    <w:rsid w:val="0007560B"/>
    <w:rsid w:val="0009746A"/>
    <w:rsid w:val="000A03B0"/>
    <w:rsid w:val="000B50E1"/>
    <w:rsid w:val="000C09AB"/>
    <w:rsid w:val="000C47B1"/>
    <w:rsid w:val="000C5AEA"/>
    <w:rsid w:val="000D0FC7"/>
    <w:rsid w:val="000D4C08"/>
    <w:rsid w:val="000D5134"/>
    <w:rsid w:val="000F2F9C"/>
    <w:rsid w:val="0010033B"/>
    <w:rsid w:val="00103E50"/>
    <w:rsid w:val="00113E45"/>
    <w:rsid w:val="0011473D"/>
    <w:rsid w:val="00135F71"/>
    <w:rsid w:val="00137F82"/>
    <w:rsid w:val="00150DCC"/>
    <w:rsid w:val="001517B6"/>
    <w:rsid w:val="00161021"/>
    <w:rsid w:val="00170153"/>
    <w:rsid w:val="00173E8A"/>
    <w:rsid w:val="00181170"/>
    <w:rsid w:val="0018516D"/>
    <w:rsid w:val="001908E2"/>
    <w:rsid w:val="001B18AB"/>
    <w:rsid w:val="001B7FA5"/>
    <w:rsid w:val="001D291F"/>
    <w:rsid w:val="001D3C82"/>
    <w:rsid w:val="00200411"/>
    <w:rsid w:val="002033D3"/>
    <w:rsid w:val="00222186"/>
    <w:rsid w:val="002336FE"/>
    <w:rsid w:val="00245CA3"/>
    <w:rsid w:val="00260467"/>
    <w:rsid w:val="00261D68"/>
    <w:rsid w:val="002670CC"/>
    <w:rsid w:val="00273ED6"/>
    <w:rsid w:val="002A45E1"/>
    <w:rsid w:val="002A6858"/>
    <w:rsid w:val="002D355B"/>
    <w:rsid w:val="002D3FBD"/>
    <w:rsid w:val="002D7090"/>
    <w:rsid w:val="002E4288"/>
    <w:rsid w:val="002F0B53"/>
    <w:rsid w:val="00321E20"/>
    <w:rsid w:val="00322A90"/>
    <w:rsid w:val="00322B88"/>
    <w:rsid w:val="003236EE"/>
    <w:rsid w:val="003273CB"/>
    <w:rsid w:val="00344F65"/>
    <w:rsid w:val="00345E9F"/>
    <w:rsid w:val="00364100"/>
    <w:rsid w:val="00370DDA"/>
    <w:rsid w:val="003724AB"/>
    <w:rsid w:val="0037748E"/>
    <w:rsid w:val="00382A15"/>
    <w:rsid w:val="00392BF7"/>
    <w:rsid w:val="003B1F8F"/>
    <w:rsid w:val="003B2AA4"/>
    <w:rsid w:val="003C674E"/>
    <w:rsid w:val="003C7340"/>
    <w:rsid w:val="003D190A"/>
    <w:rsid w:val="003E07B9"/>
    <w:rsid w:val="003E15F4"/>
    <w:rsid w:val="003E17EF"/>
    <w:rsid w:val="00426606"/>
    <w:rsid w:val="004273DA"/>
    <w:rsid w:val="004624A8"/>
    <w:rsid w:val="00467968"/>
    <w:rsid w:val="00472A9B"/>
    <w:rsid w:val="00483849"/>
    <w:rsid w:val="00490F12"/>
    <w:rsid w:val="00493315"/>
    <w:rsid w:val="0049797B"/>
    <w:rsid w:val="004A3335"/>
    <w:rsid w:val="004B496F"/>
    <w:rsid w:val="004C0B98"/>
    <w:rsid w:val="004D78E5"/>
    <w:rsid w:val="00507856"/>
    <w:rsid w:val="0051398E"/>
    <w:rsid w:val="00515A4E"/>
    <w:rsid w:val="00515B6A"/>
    <w:rsid w:val="00521804"/>
    <w:rsid w:val="00530A5A"/>
    <w:rsid w:val="00531762"/>
    <w:rsid w:val="00531904"/>
    <w:rsid w:val="00536D33"/>
    <w:rsid w:val="00544C9C"/>
    <w:rsid w:val="00556607"/>
    <w:rsid w:val="005670EC"/>
    <w:rsid w:val="00580AA3"/>
    <w:rsid w:val="005972CD"/>
    <w:rsid w:val="005A0EFD"/>
    <w:rsid w:val="005A7F98"/>
    <w:rsid w:val="005D74CC"/>
    <w:rsid w:val="005E59A8"/>
    <w:rsid w:val="005E5F26"/>
    <w:rsid w:val="006073A5"/>
    <w:rsid w:val="006073F9"/>
    <w:rsid w:val="00612576"/>
    <w:rsid w:val="00612EAC"/>
    <w:rsid w:val="00614A10"/>
    <w:rsid w:val="00620A69"/>
    <w:rsid w:val="00626BD1"/>
    <w:rsid w:val="00635A3F"/>
    <w:rsid w:val="0064652C"/>
    <w:rsid w:val="006518A9"/>
    <w:rsid w:val="0065402A"/>
    <w:rsid w:val="00655DBC"/>
    <w:rsid w:val="00673D1E"/>
    <w:rsid w:val="006A00E5"/>
    <w:rsid w:val="006E7209"/>
    <w:rsid w:val="00703F4D"/>
    <w:rsid w:val="00714282"/>
    <w:rsid w:val="0073557D"/>
    <w:rsid w:val="00735F1C"/>
    <w:rsid w:val="00736841"/>
    <w:rsid w:val="007368F2"/>
    <w:rsid w:val="00757D0F"/>
    <w:rsid w:val="007761DD"/>
    <w:rsid w:val="007812B1"/>
    <w:rsid w:val="00786593"/>
    <w:rsid w:val="00796BFD"/>
    <w:rsid w:val="007B5CBA"/>
    <w:rsid w:val="007B7220"/>
    <w:rsid w:val="007C3E8A"/>
    <w:rsid w:val="007E18A6"/>
    <w:rsid w:val="007F05BB"/>
    <w:rsid w:val="007F21C4"/>
    <w:rsid w:val="007F5C5F"/>
    <w:rsid w:val="007F65AB"/>
    <w:rsid w:val="00806E3B"/>
    <w:rsid w:val="00825D2D"/>
    <w:rsid w:val="00837BE3"/>
    <w:rsid w:val="008411F4"/>
    <w:rsid w:val="008542F2"/>
    <w:rsid w:val="008917F0"/>
    <w:rsid w:val="008B33C4"/>
    <w:rsid w:val="008B6419"/>
    <w:rsid w:val="008C0AB0"/>
    <w:rsid w:val="008D4BC7"/>
    <w:rsid w:val="008D5223"/>
    <w:rsid w:val="008E324F"/>
    <w:rsid w:val="008F18E4"/>
    <w:rsid w:val="00913A16"/>
    <w:rsid w:val="00924331"/>
    <w:rsid w:val="00924ED5"/>
    <w:rsid w:val="00927755"/>
    <w:rsid w:val="00936795"/>
    <w:rsid w:val="00946F98"/>
    <w:rsid w:val="00950B38"/>
    <w:rsid w:val="00951562"/>
    <w:rsid w:val="00951A06"/>
    <w:rsid w:val="00960DA2"/>
    <w:rsid w:val="00971FA8"/>
    <w:rsid w:val="009747CB"/>
    <w:rsid w:val="00980A51"/>
    <w:rsid w:val="0098263E"/>
    <w:rsid w:val="0098436B"/>
    <w:rsid w:val="00987800"/>
    <w:rsid w:val="00991D60"/>
    <w:rsid w:val="009A10D4"/>
    <w:rsid w:val="009A6E28"/>
    <w:rsid w:val="009B3469"/>
    <w:rsid w:val="009C4AA0"/>
    <w:rsid w:val="009E5C4C"/>
    <w:rsid w:val="009F30E7"/>
    <w:rsid w:val="00A15BD2"/>
    <w:rsid w:val="00A16E8E"/>
    <w:rsid w:val="00A231B9"/>
    <w:rsid w:val="00A23ECA"/>
    <w:rsid w:val="00A256FD"/>
    <w:rsid w:val="00A26F1F"/>
    <w:rsid w:val="00A322A3"/>
    <w:rsid w:val="00A34989"/>
    <w:rsid w:val="00A411B4"/>
    <w:rsid w:val="00A554C4"/>
    <w:rsid w:val="00A72071"/>
    <w:rsid w:val="00A836FF"/>
    <w:rsid w:val="00A93938"/>
    <w:rsid w:val="00AB0995"/>
    <w:rsid w:val="00AB2037"/>
    <w:rsid w:val="00AB5E2E"/>
    <w:rsid w:val="00AC13A1"/>
    <w:rsid w:val="00AD39F7"/>
    <w:rsid w:val="00AE1530"/>
    <w:rsid w:val="00AE1893"/>
    <w:rsid w:val="00AE34E8"/>
    <w:rsid w:val="00AF23B9"/>
    <w:rsid w:val="00AF705B"/>
    <w:rsid w:val="00B14DEA"/>
    <w:rsid w:val="00B364D7"/>
    <w:rsid w:val="00B45B8A"/>
    <w:rsid w:val="00B55BF5"/>
    <w:rsid w:val="00B60766"/>
    <w:rsid w:val="00B62EC0"/>
    <w:rsid w:val="00B62F2C"/>
    <w:rsid w:val="00B76087"/>
    <w:rsid w:val="00B800FD"/>
    <w:rsid w:val="00B8376F"/>
    <w:rsid w:val="00B97893"/>
    <w:rsid w:val="00BA1FE8"/>
    <w:rsid w:val="00BA6CBE"/>
    <w:rsid w:val="00BD2DE7"/>
    <w:rsid w:val="00BD5ED7"/>
    <w:rsid w:val="00BF34D0"/>
    <w:rsid w:val="00BF7F07"/>
    <w:rsid w:val="00C06100"/>
    <w:rsid w:val="00C25796"/>
    <w:rsid w:val="00C460C9"/>
    <w:rsid w:val="00C5433B"/>
    <w:rsid w:val="00C56EFF"/>
    <w:rsid w:val="00C9424F"/>
    <w:rsid w:val="00C9508A"/>
    <w:rsid w:val="00CC20F7"/>
    <w:rsid w:val="00CF0D1B"/>
    <w:rsid w:val="00CF21E3"/>
    <w:rsid w:val="00D11E18"/>
    <w:rsid w:val="00D22DF0"/>
    <w:rsid w:val="00D26AD6"/>
    <w:rsid w:val="00D317D3"/>
    <w:rsid w:val="00D42D7D"/>
    <w:rsid w:val="00D85295"/>
    <w:rsid w:val="00DB4134"/>
    <w:rsid w:val="00DB7C03"/>
    <w:rsid w:val="00DC4CA0"/>
    <w:rsid w:val="00DF012D"/>
    <w:rsid w:val="00E0443F"/>
    <w:rsid w:val="00E14F5A"/>
    <w:rsid w:val="00E21E53"/>
    <w:rsid w:val="00E67505"/>
    <w:rsid w:val="00E83EF5"/>
    <w:rsid w:val="00E92DA0"/>
    <w:rsid w:val="00EA1D9B"/>
    <w:rsid w:val="00EC503E"/>
    <w:rsid w:val="00EF7A4F"/>
    <w:rsid w:val="00F4199A"/>
    <w:rsid w:val="00F43A29"/>
    <w:rsid w:val="00F43E86"/>
    <w:rsid w:val="00F559B9"/>
    <w:rsid w:val="00F65292"/>
    <w:rsid w:val="00F925BC"/>
    <w:rsid w:val="00F957B3"/>
    <w:rsid w:val="00FB5951"/>
    <w:rsid w:val="00FD52A4"/>
    <w:rsid w:val="00FD578E"/>
    <w:rsid w:val="00FF2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E06993"/>
  <w15:chartTrackingRefBased/>
  <w15:docId w15:val="{A23C47F5-B9D2-49CD-9893-5124D6CE3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761DD"/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  <w:sz w:val="22"/>
      <w:u w:val="single"/>
    </w:r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b/>
      <w:sz w:val="22"/>
    </w:rPr>
  </w:style>
  <w:style w:type="paragraph" w:styleId="7">
    <w:name w:val="heading 7"/>
    <w:basedOn w:val="a"/>
    <w:next w:val="a"/>
    <w:link w:val="7Char"/>
    <w:qFormat/>
    <w:rsid w:val="00261D68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C5433B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C5433B"/>
    <w:pPr>
      <w:tabs>
        <w:tab w:val="center" w:pos="4153"/>
        <w:tab w:val="right" w:pos="8306"/>
      </w:tabs>
    </w:pPr>
  </w:style>
  <w:style w:type="paragraph" w:customStyle="1" w:styleId="CharCharCharCharChar">
    <w:name w:val="Char Char Char Char Char"/>
    <w:basedOn w:val="a"/>
    <w:rsid w:val="00C56EFF"/>
    <w:pPr>
      <w:spacing w:after="160" w:line="240" w:lineRule="exact"/>
    </w:pPr>
    <w:rPr>
      <w:rFonts w:ascii="Tahoma" w:hAnsi="Tahoma"/>
      <w:lang w:val="en-US" w:eastAsia="en-US"/>
    </w:rPr>
  </w:style>
  <w:style w:type="character" w:styleId="-">
    <w:name w:val="Hyperlink"/>
    <w:rsid w:val="00C56EFF"/>
    <w:rPr>
      <w:color w:val="0000FF"/>
      <w:u w:val="single"/>
    </w:rPr>
  </w:style>
  <w:style w:type="paragraph" w:styleId="a5">
    <w:name w:val="Body Text"/>
    <w:basedOn w:val="a"/>
    <w:link w:val="Char"/>
    <w:rsid w:val="00655DBC"/>
    <w:pPr>
      <w:jc w:val="both"/>
    </w:pPr>
    <w:rPr>
      <w:rFonts w:ascii="Arial" w:hAnsi="Arial"/>
      <w:b/>
      <w:sz w:val="24"/>
    </w:rPr>
  </w:style>
  <w:style w:type="character" w:customStyle="1" w:styleId="Char">
    <w:name w:val="Σώμα κειμένου Char"/>
    <w:link w:val="a5"/>
    <w:rsid w:val="00655DBC"/>
    <w:rPr>
      <w:rFonts w:ascii="Arial" w:hAnsi="Arial"/>
      <w:b/>
      <w:sz w:val="24"/>
      <w:lang w:val="el-GR" w:eastAsia="el-GR" w:bidi="ar-SA"/>
    </w:rPr>
  </w:style>
  <w:style w:type="character" w:styleId="a6">
    <w:name w:val="page number"/>
    <w:basedOn w:val="a0"/>
    <w:rsid w:val="00655DBC"/>
  </w:style>
  <w:style w:type="character" w:customStyle="1" w:styleId="7Char">
    <w:name w:val="Επικεφαλίδα 7 Char"/>
    <w:link w:val="7"/>
    <w:locked/>
    <w:rsid w:val="00261D68"/>
    <w:rPr>
      <w:rFonts w:ascii="Calibri" w:hAnsi="Calibri"/>
      <w:sz w:val="24"/>
      <w:szCs w:val="24"/>
      <w:lang w:val="el-GR" w:eastAsia="el-GR" w:bidi="ar-SA"/>
    </w:rPr>
  </w:style>
  <w:style w:type="paragraph" w:styleId="a7">
    <w:name w:val="Body Text Indent"/>
    <w:basedOn w:val="a"/>
    <w:rsid w:val="009C4AA0"/>
    <w:pPr>
      <w:spacing w:after="120"/>
      <w:ind w:left="283"/>
    </w:pPr>
  </w:style>
  <w:style w:type="paragraph" w:customStyle="1" w:styleId="10">
    <w:name w:val="Παράγραφος λίστας1"/>
    <w:basedOn w:val="a"/>
    <w:qFormat/>
    <w:rsid w:val="00626BD1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8">
    <w:name w:val="List Paragraph"/>
    <w:basedOn w:val="a"/>
    <w:qFormat/>
    <w:rsid w:val="00A23EC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a9">
    <w:name w:val="Unresolved Mention"/>
    <w:basedOn w:val="a0"/>
    <w:uiPriority w:val="99"/>
    <w:semiHidden/>
    <w:unhideWhenUsed/>
    <w:rsid w:val="00074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geolsecret@upatras.g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68D17-47C1-476A-8AFC-12E96538C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ΕΠΙΣΤΗΜΟΝΙΚΟΣ ΥΠΕΥΘΥΝΟΣ………………………………………………………………</vt:lpstr>
    </vt:vector>
  </TitlesOfParts>
  <Company>Microsoft</Company>
  <LinksUpToDate>false</LinksUpToDate>
  <CharactersWithSpaces>1372</CharactersWithSpaces>
  <SharedDoc>false</SharedDoc>
  <HLinks>
    <vt:vector size="6" baseType="variant">
      <vt:variant>
        <vt:i4>1900586</vt:i4>
      </vt:variant>
      <vt:variant>
        <vt:i4>3</vt:i4>
      </vt:variant>
      <vt:variant>
        <vt:i4>0</vt:i4>
      </vt:variant>
      <vt:variant>
        <vt:i4>5</vt:i4>
      </vt:variant>
      <vt:variant>
        <vt:lpwstr>mailto:nikolaou@upatras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ΠΙΣΤΗΜΟΝΙΚΟΣ ΥΠΕΥΘΥΝΟΣ………………………………………………………………</dc:title>
  <dc:subject/>
  <dc:creator>U.O.P.</dc:creator>
  <cp:keywords/>
  <cp:lastModifiedBy>Depountis Nikolaos</cp:lastModifiedBy>
  <cp:revision>3</cp:revision>
  <cp:lastPrinted>2016-02-10T07:25:00Z</cp:lastPrinted>
  <dcterms:created xsi:type="dcterms:W3CDTF">2023-12-10T11:24:00Z</dcterms:created>
  <dcterms:modified xsi:type="dcterms:W3CDTF">2023-12-10T11:30:00Z</dcterms:modified>
</cp:coreProperties>
</file>